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B763A1F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7E7B102F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99A4F06" w:rsidR="007F685B" w:rsidRPr="001D7304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C73407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4"/>
                                <w:szCs w:val="44"/>
                              </w:rPr>
                              <w:t>ALLOTMENT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99A4F06" w:rsidR="007F685B" w:rsidRPr="001D7304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40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C73407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4"/>
                          <w:szCs w:val="44"/>
                        </w:rPr>
                        <w:t>ALLOTMENT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1B1170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773B6EB9" w:rsidR="007F685B" w:rsidRDefault="006D3452" w:rsidP="006D3452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Pine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pring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73407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0430D0" w14:textId="7C181504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</w:t>
                            </w:r>
                            <w:r w:rsidR="00A707D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3</w:t>
                            </w:r>
                            <w:r w:rsidR="006F10D6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A707D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 xml:space="preserve">  </w:t>
                            </w:r>
                            <w:r w:rsidR="00A707D8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February- 27th March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773B6EB9" w:rsidR="007F685B" w:rsidRDefault="006D3452" w:rsidP="006D3452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Pine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pring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C73407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2</w:t>
                      </w:r>
                    </w:p>
                    <w:p w14:paraId="340430D0" w14:textId="7C181504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</w:t>
                      </w:r>
                      <w:r w:rsidR="00A707D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3</w:t>
                      </w:r>
                      <w:r w:rsidR="006F10D6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RD</w:t>
                      </w:r>
                      <w:r w:rsidR="00A707D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 xml:space="preserve">  </w:t>
                      </w:r>
                      <w:r w:rsidR="00A707D8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February- 27th March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FEB98D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DC5013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58A848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1532C3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D7FD0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F5494B5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4C69EC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5D2A614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7DF4AF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4FE233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7E3998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A505CA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D6146B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145F58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97A6116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D88AB1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5E81AC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4FF51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196F1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D75A36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6F4377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FA67B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BAA26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F95D1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412590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2024CF4A" w:rsidR="00400438" w:rsidRDefault="00401BD2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175D07F9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6" type="#_x0000_t202" style="position:absolute;margin-left:-44.9pt;margin-top:254.3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UbKk5+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2F398FE5">
                <wp:simplePos x="0" y="0"/>
                <wp:positionH relativeFrom="column">
                  <wp:posOffset>3466465</wp:posOffset>
                </wp:positionH>
                <wp:positionV relativeFrom="paragraph">
                  <wp:posOffset>5067300</wp:posOffset>
                </wp:positionV>
                <wp:extent cx="2867660" cy="1118235"/>
                <wp:effectExtent l="0" t="3175" r="3810" b="254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D67A35" w14:textId="45E25CDB" w:rsidR="003F28D5" w:rsidRPr="006518C8" w:rsidRDefault="006518C8" w:rsidP="006518C8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Children are to study different genres of music, looking at composers and how different music makes them feel. 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7" type="#_x0000_t202" style="position:absolute;margin-left:272.95pt;margin-top:399pt;width:225.8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" filled="f" stroked="f">
                <v:textbox>
                  <w:txbxContent>
                    <w:p w14:paraId="60D67A35" w14:textId="45E25CDB" w:rsidR="003F28D5" w:rsidRPr="006518C8" w:rsidRDefault="006518C8" w:rsidP="006518C8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Children are to study different genres of music, looking at composers and how different music makes them feel. 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64406094">
                <wp:simplePos x="0" y="0"/>
                <wp:positionH relativeFrom="column">
                  <wp:posOffset>6110605</wp:posOffset>
                </wp:positionH>
                <wp:positionV relativeFrom="paragraph">
                  <wp:posOffset>3502660</wp:posOffset>
                </wp:positionV>
                <wp:extent cx="2718435" cy="1146175"/>
                <wp:effectExtent l="0" t="0" r="0" b="127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AEB055" w14:textId="4E160C4B" w:rsidR="003F28D5" w:rsidRPr="00A707D8" w:rsidRDefault="00A707D8" w:rsidP="003F28D5">
                            <w:pPr>
                              <w:ind w:left="644"/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  <w:t>.</w:t>
                            </w:r>
                            <w:r w:rsidRPr="00A707D8"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  <w:t xml:space="preserve"> Healthy me</w:t>
                            </w:r>
                          </w:p>
                          <w:p w14:paraId="13D0CC22" w14:textId="4AA63A62" w:rsidR="00A707D8" w:rsidRPr="00A707D8" w:rsidRDefault="00A707D8" w:rsidP="003F28D5">
                            <w:pPr>
                              <w:ind w:left="644"/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  <w:t>.</w:t>
                            </w:r>
                            <w:r w:rsidRPr="00A707D8">
                              <w:rPr>
                                <w:rFonts w:ascii="Comic Sans MS" w:hAnsi="Comic Sans MS"/>
                                <w:sz w:val="36"/>
                                <w:szCs w:val="36"/>
                              </w:rPr>
                              <w:t xml:space="preserve"> Christianity</w:t>
                            </w: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8" type="#_x0000_t202" style="position:absolute;margin-left:481.15pt;margin-top:275.8pt;width:214.05pt;height:9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" filled="f" stroked="f">
                <v:textbox>
                  <w:txbxContent>
                    <w:p w14:paraId="36AEB055" w14:textId="4E160C4B" w:rsidR="003F28D5" w:rsidRPr="00A707D8" w:rsidRDefault="00A707D8" w:rsidP="003F28D5">
                      <w:pPr>
                        <w:ind w:left="644"/>
                        <w:rPr>
                          <w:rFonts w:ascii="Comic Sans MS" w:hAnsi="Comic Sans MS"/>
                          <w:sz w:val="36"/>
                          <w:szCs w:val="36"/>
                        </w:rPr>
                      </w:pPr>
                      <w:r>
                        <w:rPr>
                          <w:rFonts w:ascii="Comic Sans MS" w:hAnsi="Comic Sans MS"/>
                          <w:sz w:val="36"/>
                          <w:szCs w:val="36"/>
                        </w:rPr>
                        <w:t>.</w:t>
                      </w:r>
                      <w:r w:rsidRPr="00A707D8">
                        <w:rPr>
                          <w:rFonts w:ascii="Comic Sans MS" w:hAnsi="Comic Sans MS"/>
                          <w:sz w:val="36"/>
                          <w:szCs w:val="36"/>
                        </w:rPr>
                        <w:t xml:space="preserve"> Healthy me</w:t>
                      </w:r>
                    </w:p>
                    <w:p w14:paraId="13D0CC22" w14:textId="4AA63A62" w:rsidR="00A707D8" w:rsidRPr="00A707D8" w:rsidRDefault="00A707D8" w:rsidP="003F28D5">
                      <w:pPr>
                        <w:ind w:left="644"/>
                        <w:rPr>
                          <w:rFonts w:ascii="Comic Sans MS" w:hAnsi="Comic Sans MS"/>
                          <w:sz w:val="36"/>
                          <w:szCs w:val="36"/>
                        </w:rPr>
                      </w:pPr>
                      <w:r>
                        <w:rPr>
                          <w:rFonts w:ascii="Comic Sans MS" w:hAnsi="Comic Sans MS"/>
                          <w:sz w:val="36"/>
                          <w:szCs w:val="36"/>
                        </w:rPr>
                        <w:t>.</w:t>
                      </w:r>
                      <w:r w:rsidRPr="00A707D8">
                        <w:rPr>
                          <w:rFonts w:ascii="Comic Sans MS" w:hAnsi="Comic Sans MS"/>
                          <w:sz w:val="36"/>
                          <w:szCs w:val="36"/>
                        </w:rPr>
                        <w:t xml:space="preserve"> Christianity</w:t>
                      </w: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1D089C99">
                <wp:simplePos x="0" y="0"/>
                <wp:positionH relativeFrom="column">
                  <wp:posOffset>6099175</wp:posOffset>
                </wp:positionH>
                <wp:positionV relativeFrom="paragraph">
                  <wp:posOffset>66611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765712" w14:textId="2636DC46" w:rsidR="0085577D" w:rsidRDefault="00A707D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Understand the life process of a plant</w:t>
                            </w:r>
                          </w:p>
                          <w:p w14:paraId="0CC71917" w14:textId="4A8128D2" w:rsidR="00A707D8" w:rsidRDefault="00A707D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Understand the life cycles of mammals</w:t>
                            </w:r>
                          </w:p>
                          <w:p w14:paraId="3E4B2C8D" w14:textId="6F4CC4B9" w:rsidR="00A707D8" w:rsidRDefault="00A707D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ompare the life cycles of insects and amphibians</w:t>
                            </w:r>
                          </w:p>
                          <w:p w14:paraId="4E130104" w14:textId="389E0496" w:rsidR="00A707D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Understand the life cycle of birds and reptiles</w:t>
                            </w:r>
                          </w:p>
                          <w:p w14:paraId="72911D8E" w14:textId="6D158DAC" w:rsidR="006518C8" w:rsidRDefault="006518C8" w:rsidP="006518C8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Know about the life work of Jane Goodall and David Attenbourough </w:t>
                            </w:r>
                          </w:p>
                          <w:p w14:paraId="7AF0BCC1" w14:textId="5845D11E" w:rsidR="006518C8" w:rsidRDefault="006518C8" w:rsidP="006518C8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Research and present the life cycle of a creature</w:t>
                            </w: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9" type="#_x0000_t202" style="position:absolute;margin-left:480.25pt;margin-top:52.45pt;width:263pt;height:190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" filled="f" stroked="f">
                <v:textbox>
                  <w:txbxContent>
                    <w:p w14:paraId="34765712" w14:textId="2636DC46" w:rsidR="0085577D" w:rsidRDefault="00A707D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Understand the life process of a plant</w:t>
                      </w:r>
                    </w:p>
                    <w:p w14:paraId="0CC71917" w14:textId="4A8128D2" w:rsidR="00A707D8" w:rsidRDefault="00A707D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Understand the life cycles of mammals</w:t>
                      </w:r>
                    </w:p>
                    <w:p w14:paraId="3E4B2C8D" w14:textId="6F4CC4B9" w:rsidR="00A707D8" w:rsidRDefault="00A707D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ompare the life cycles of insects and amphibians</w:t>
                      </w:r>
                    </w:p>
                    <w:p w14:paraId="4E130104" w14:textId="389E0496" w:rsidR="00A707D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Understand the life cycle of birds and reptiles</w:t>
                      </w:r>
                    </w:p>
                    <w:p w14:paraId="72911D8E" w14:textId="6D158DAC" w:rsidR="006518C8" w:rsidRDefault="006518C8" w:rsidP="006518C8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Know about the life work of Jane Goodall and David Attenbourough </w:t>
                      </w:r>
                    </w:p>
                    <w:p w14:paraId="7AF0BCC1" w14:textId="5845D11E" w:rsidR="006518C8" w:rsidRDefault="006518C8" w:rsidP="006518C8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Research and present the life cycle of a creature</w:t>
                      </w: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6D184B5F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97583E" w14:textId="4DB84260" w:rsidR="007F685B" w:rsidRDefault="00A707D8" w:rsidP="00A707D8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pread sheets</w:t>
                            </w:r>
                          </w:p>
                          <w:p w14:paraId="4AF9208D" w14:textId="18296B79" w:rsidR="00A707D8" w:rsidRDefault="00A707D8" w:rsidP="00A707D8">
                            <w:pPr>
                              <w:ind w:left="644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2 calcu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0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" filled="f" stroked="f">
                <v:textbox>
                  <w:txbxContent>
                    <w:p w14:paraId="0297583E" w14:textId="4DB84260" w:rsidR="007F685B" w:rsidRDefault="00A707D8" w:rsidP="00A707D8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pread sheets</w:t>
                      </w:r>
                    </w:p>
                    <w:p w14:paraId="4AF9208D" w14:textId="18296B79" w:rsidR="00A707D8" w:rsidRDefault="00A707D8" w:rsidP="00A707D8">
                      <w:pPr>
                        <w:ind w:left="644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</w:rPr>
                        <w:t>2 calculate</w:t>
                      </w: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8637D" w14:textId="60B21A90" w:rsidR="0085577D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easure in kilometres and meters</w:t>
                            </w:r>
                          </w:p>
                          <w:p w14:paraId="641BD0E1" w14:textId="053DD51D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Equivalent lengths</w:t>
                            </w:r>
                          </w:p>
                          <w:p w14:paraId="0BD54236" w14:textId="3BD613AA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erimeter of a grid</w:t>
                            </w:r>
                          </w:p>
                          <w:p w14:paraId="5D5E1E2B" w14:textId="48A4D7F3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erimeter of a rectangle</w:t>
                            </w:r>
                          </w:p>
                          <w:p w14:paraId="61C93D3D" w14:textId="77777777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erimeter of rectilinear shapes</w:t>
                            </w:r>
                          </w:p>
                          <w:p w14:paraId="4C3AEDD2" w14:textId="585EE05D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inding missing lengths in rectilinear shapes</w:t>
                            </w:r>
                          </w:p>
                          <w:p w14:paraId="06343375" w14:textId="6A2FF350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alculate the perimeter of rectilinear shapes</w:t>
                            </w:r>
                          </w:p>
                          <w:p w14:paraId="729863A9" w14:textId="673B0268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Perimeter of regular polygons</w:t>
                            </w:r>
                          </w:p>
                          <w:p w14:paraId="498501A4" w14:textId="747804A9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erimeter of polygons</w:t>
                            </w:r>
                          </w:p>
                          <w:p w14:paraId="3C8A84EA" w14:textId="77777777" w:rsidR="006518C8" w:rsidRDefault="006518C8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1" type="#_x0000_t202" style="position:absolute;margin-left:211pt;margin-top:44.95pt;width:263pt;height:198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L1XJoH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61E8637D" w14:textId="60B21A90" w:rsidR="0085577D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easure in kilometres and meters</w:t>
                      </w:r>
                    </w:p>
                    <w:p w14:paraId="641BD0E1" w14:textId="053DD51D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Equivalent lengths</w:t>
                      </w:r>
                    </w:p>
                    <w:p w14:paraId="0BD54236" w14:textId="3BD613AA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erimeter of a grid</w:t>
                      </w:r>
                    </w:p>
                    <w:p w14:paraId="5D5E1E2B" w14:textId="48A4D7F3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erimeter of a rectangle</w:t>
                      </w:r>
                    </w:p>
                    <w:p w14:paraId="61C93D3D" w14:textId="77777777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erimeter of rectilinear shapes</w:t>
                      </w:r>
                    </w:p>
                    <w:p w14:paraId="4C3AEDD2" w14:textId="585EE05D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inding missing lengths in rectilinear shapes</w:t>
                      </w:r>
                    </w:p>
                    <w:p w14:paraId="06343375" w14:textId="6A2FF350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alculate the perimeter of rectilinear shapes</w:t>
                      </w:r>
                    </w:p>
                    <w:p w14:paraId="729863A9" w14:textId="673B0268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Perimeter of regular polygons</w:t>
                      </w:r>
                    </w:p>
                    <w:p w14:paraId="498501A4" w14:textId="747804A9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erimeter of polygons</w:t>
                      </w:r>
                    </w:p>
                    <w:p w14:paraId="3C8A84EA" w14:textId="77777777" w:rsidR="006518C8" w:rsidRDefault="006518C8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480C8099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3E292F" w14:textId="0B3FB964" w:rsidR="003F28D5" w:rsidRDefault="006D3452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wimming</w:t>
                            </w:r>
                          </w:p>
                          <w:p w14:paraId="77AC2630" w14:textId="4B3FB911" w:rsidR="006D3452" w:rsidRDefault="006D3452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Sports coaches</w:t>
                            </w: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2" type="#_x0000_t202" style="position:absolute;margin-left:481.15pt;margin-top:399.15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" filled="f" fillcolor="black" stroked="f">
                <v:textbox>
                  <w:txbxContent>
                    <w:p w14:paraId="1A3E292F" w14:textId="0B3FB964" w:rsidR="003F28D5" w:rsidRDefault="006D3452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wimming</w:t>
                      </w:r>
                    </w:p>
                    <w:p w14:paraId="77AC2630" w14:textId="4B3FB911" w:rsidR="006D3452" w:rsidRDefault="006D3452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Sports coaches</w:t>
                      </w: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64F48979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4B1861C2" w14:textId="4FB16C2D" w:rsidR="007F685B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Build a dream catcher</w:t>
                            </w:r>
                          </w:p>
                          <w:p w14:paraId="7CE5E5F1" w14:textId="43D90E8A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ke cress heads</w:t>
                            </w:r>
                          </w:p>
                          <w:p w14:paraId="65C1FB6C" w14:textId="795AA2A1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Build a bird feeder</w:t>
                            </w:r>
                          </w:p>
                          <w:p w14:paraId="0BD93699" w14:textId="7D821BD5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Build a bug house</w:t>
                            </w:r>
                          </w:p>
                          <w:p w14:paraId="652D23B3" w14:textId="1BC80A85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Press paintings</w:t>
                            </w:r>
                          </w:p>
                          <w:p w14:paraId="470C6A00" w14:textId="3B3762B9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Sculptors</w:t>
                            </w:r>
                          </w:p>
                          <w:p w14:paraId="7C910CC1" w14:textId="7B71BD03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Natural art</w:t>
                            </w:r>
                          </w:p>
                          <w:p w14:paraId="53B2B423" w14:textId="182922E2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Sketch books</w:t>
                            </w:r>
                          </w:p>
                          <w:p w14:paraId="1835E73C" w14:textId="1AACC75B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Treasure hunt</w:t>
                            </w:r>
                          </w:p>
                          <w:p w14:paraId="59CCCB1E" w14:textId="4CD24261" w:rsid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p of the forest</w:t>
                            </w:r>
                          </w:p>
                          <w:p w14:paraId="505C04BA" w14:textId="60260F4C" w:rsidR="006D3452" w:rsidRPr="006D3452" w:rsidRDefault="006D3452" w:rsidP="006D3452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Map work</w:t>
                            </w: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3" type="#_x0000_t202" style="position:absolute;margin-left:-51.2pt;margin-top:274.75pt;width:332.4pt;height:20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hhGwqO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4B1861C2" w14:textId="4FB16C2D" w:rsidR="007F685B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Build a dream catcher</w:t>
                      </w:r>
                    </w:p>
                    <w:p w14:paraId="7CE5E5F1" w14:textId="43D90E8A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ke cress heads</w:t>
                      </w:r>
                    </w:p>
                    <w:p w14:paraId="65C1FB6C" w14:textId="795AA2A1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Build a bird feeder</w:t>
                      </w:r>
                    </w:p>
                    <w:p w14:paraId="0BD93699" w14:textId="7D821BD5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Build a bug house</w:t>
                      </w:r>
                    </w:p>
                    <w:p w14:paraId="652D23B3" w14:textId="1BC80A85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Press paintings</w:t>
                      </w:r>
                    </w:p>
                    <w:p w14:paraId="470C6A00" w14:textId="3B3762B9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Sculptors</w:t>
                      </w:r>
                    </w:p>
                    <w:p w14:paraId="7C910CC1" w14:textId="7B71BD03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Natural art</w:t>
                      </w:r>
                    </w:p>
                    <w:p w14:paraId="53B2B423" w14:textId="182922E2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Sketch books</w:t>
                      </w:r>
                    </w:p>
                    <w:p w14:paraId="1835E73C" w14:textId="1AACC75B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Treasure hunt</w:t>
                      </w:r>
                    </w:p>
                    <w:p w14:paraId="59CCCB1E" w14:textId="4CD24261" w:rsid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p of the forest</w:t>
                      </w:r>
                    </w:p>
                    <w:p w14:paraId="505C04BA" w14:textId="60260F4C" w:rsidR="006D3452" w:rsidRPr="006D3452" w:rsidRDefault="006D3452" w:rsidP="006D3452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Map work</w:t>
                      </w: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465E1" w14:textId="33C79524" w:rsidR="007F685B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Alter and existing story</w:t>
                            </w:r>
                          </w:p>
                          <w:p w14:paraId="51748F25" w14:textId="475D357A" w:rsidR="006D3452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Write and read actual postcards based on their holidays</w:t>
                            </w:r>
                          </w:p>
                          <w:p w14:paraId="758A86E9" w14:textId="3AA059B1" w:rsidR="006D3452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Diary entries</w:t>
                            </w:r>
                          </w:p>
                          <w:p w14:paraId="20356385" w14:textId="79E736E3" w:rsidR="006D3452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Instructions</w:t>
                            </w:r>
                          </w:p>
                          <w:p w14:paraId="26322ECA" w14:textId="45C98613" w:rsidR="006D3452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Produce a working leaflet and set of instructions on how to care for our wildlife </w:t>
                            </w:r>
                          </w:p>
                          <w:p w14:paraId="4EFE86E3" w14:textId="1908E783" w:rsidR="006D3452" w:rsidRPr="006D3452" w:rsidRDefault="006D3452" w:rsidP="006D3452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ocus on sentence starters</w:t>
                            </w: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4" type="#_x0000_t202" style="position:absolute;margin-left:-57.2pt;margin-top:45.05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" filled="f" stroked="f">
                <v:textbox>
                  <w:txbxContent>
                    <w:p w14:paraId="543465E1" w14:textId="33C79524" w:rsidR="007F685B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Alter and existing story</w:t>
                      </w:r>
                    </w:p>
                    <w:p w14:paraId="51748F25" w14:textId="475D357A" w:rsidR="006D3452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Write and read actual postcards based on their holidays</w:t>
                      </w:r>
                    </w:p>
                    <w:p w14:paraId="758A86E9" w14:textId="3AA059B1" w:rsidR="006D3452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Diary entries</w:t>
                      </w:r>
                    </w:p>
                    <w:p w14:paraId="20356385" w14:textId="79E736E3" w:rsidR="006D3452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Instructions</w:t>
                      </w:r>
                    </w:p>
                    <w:p w14:paraId="26322ECA" w14:textId="45C98613" w:rsidR="006D3452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Produce a working leaflet and set of instructions on how to care for our wildlife </w:t>
                      </w:r>
                    </w:p>
                    <w:p w14:paraId="4EFE86E3" w14:textId="1908E783" w:rsidR="006D3452" w:rsidRPr="006D3452" w:rsidRDefault="006D3452" w:rsidP="006D3452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ocus on sentence starters</w:t>
                      </w: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239213">
    <w:abstractNumId w:val="7"/>
  </w:num>
  <w:num w:numId="2" w16cid:durableId="1083644589">
    <w:abstractNumId w:val="10"/>
  </w:num>
  <w:num w:numId="3" w16cid:durableId="464739128">
    <w:abstractNumId w:val="11"/>
  </w:num>
  <w:num w:numId="4" w16cid:durableId="675957650">
    <w:abstractNumId w:val="3"/>
  </w:num>
  <w:num w:numId="5" w16cid:durableId="1152060112">
    <w:abstractNumId w:val="1"/>
  </w:num>
  <w:num w:numId="6" w16cid:durableId="748845798">
    <w:abstractNumId w:val="0"/>
  </w:num>
  <w:num w:numId="7" w16cid:durableId="860627744">
    <w:abstractNumId w:val="9"/>
  </w:num>
  <w:num w:numId="8" w16cid:durableId="354186614">
    <w:abstractNumId w:val="4"/>
  </w:num>
  <w:num w:numId="9" w16cid:durableId="263997076">
    <w:abstractNumId w:val="13"/>
  </w:num>
  <w:num w:numId="10" w16cid:durableId="990988905">
    <w:abstractNumId w:val="12"/>
  </w:num>
  <w:num w:numId="11" w16cid:durableId="1006595544">
    <w:abstractNumId w:val="14"/>
  </w:num>
  <w:num w:numId="12" w16cid:durableId="623851933">
    <w:abstractNumId w:val="5"/>
  </w:num>
  <w:num w:numId="13" w16cid:durableId="801777367">
    <w:abstractNumId w:val="8"/>
  </w:num>
  <w:num w:numId="14" w16cid:durableId="83306893">
    <w:abstractNumId w:val="6"/>
  </w:num>
  <w:num w:numId="15" w16cid:durableId="1733458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0D2C9E"/>
    <w:rsid w:val="001A4050"/>
    <w:rsid w:val="001D7304"/>
    <w:rsid w:val="001E0953"/>
    <w:rsid w:val="002A0CEE"/>
    <w:rsid w:val="0038753F"/>
    <w:rsid w:val="003A5243"/>
    <w:rsid w:val="003F28D5"/>
    <w:rsid w:val="00400438"/>
    <w:rsid w:val="00401BD2"/>
    <w:rsid w:val="0046047A"/>
    <w:rsid w:val="00483BA3"/>
    <w:rsid w:val="00507FBD"/>
    <w:rsid w:val="005C43F1"/>
    <w:rsid w:val="006518C8"/>
    <w:rsid w:val="006B71ED"/>
    <w:rsid w:val="006D3452"/>
    <w:rsid w:val="006D5D39"/>
    <w:rsid w:val="006F10D6"/>
    <w:rsid w:val="006F1DBC"/>
    <w:rsid w:val="007C7478"/>
    <w:rsid w:val="007F685B"/>
    <w:rsid w:val="0085577D"/>
    <w:rsid w:val="00871828"/>
    <w:rsid w:val="008756D3"/>
    <w:rsid w:val="00966093"/>
    <w:rsid w:val="00A225F2"/>
    <w:rsid w:val="00A25A9B"/>
    <w:rsid w:val="00A707D8"/>
    <w:rsid w:val="00AE2C94"/>
    <w:rsid w:val="00C35BEC"/>
    <w:rsid w:val="00C715D5"/>
    <w:rsid w:val="00C73407"/>
    <w:rsid w:val="00C96BB2"/>
    <w:rsid w:val="00D6178D"/>
    <w:rsid w:val="00D916A6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character" w:customStyle="1" w:styleId="normaltextrun">
    <w:name w:val="normaltextrun"/>
    <w:basedOn w:val="DefaultParagraphFont"/>
    <w:rsid w:val="006D3452"/>
  </w:style>
  <w:style w:type="character" w:customStyle="1" w:styleId="eop">
    <w:name w:val="eop"/>
    <w:basedOn w:val="DefaultParagraphFont"/>
    <w:rsid w:val="006D3452"/>
  </w:style>
  <w:style w:type="paragraph" w:customStyle="1" w:styleId="paragraph">
    <w:name w:val="paragraph"/>
    <w:basedOn w:val="Normal"/>
    <w:rsid w:val="00A707D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5261C2-4B32-4DCE-A3C7-8339C889F458}"/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8317-D1D1-4E11-984F-5F614EF1C431}">
  <ds:schemaRefs>
    <ds:schemaRef ds:uri="http://purl.org/dc/elements/1.1/"/>
    <ds:schemaRef ds:uri="http://purl.org/dc/dcmitype/"/>
    <ds:schemaRef ds:uri="http://www.w3.org/XML/1998/namespace"/>
    <ds:schemaRef ds:uri="9d420513-368f-4a47-90cd-d8fd19202e93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1d0e9cf0-7ee7-4186-9ca8-e11f4c48ee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Sarah Lea (Staff - Phoenix Academy)</cp:lastModifiedBy>
  <cp:revision>3</cp:revision>
  <dcterms:created xsi:type="dcterms:W3CDTF">2026-02-02T16:21:00Z</dcterms:created>
  <dcterms:modified xsi:type="dcterms:W3CDTF">2026-02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